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28.png" ContentType="image/png"/>
  <Override PartName="/word/media/rId32.png" ContentType="image/png"/>
  <Override PartName="/word/media/rId36.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bookmarkStart w:id="20" w:name="introduction"/>
    <w:p>
      <w:pPr>
        <w:pStyle w:val="Heading2"/>
      </w:pPr>
      <w:r>
        <w:t xml:space="preserve">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It has several major advantages over other approaches to research. Randomization prevents covariate imbalance, both among measured and unmeasured covariate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clinic serve as controls. Cluster randomization requires special care during data analysis and often require matching or other control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and admit that you are leaving their treatment choice up to the flip of a coin.</w:t>
      </w:r>
    </w:p>
    <w:p>
      <w:pPr>
        <w:pStyle w:val="BodyText"/>
      </w:pPr>
      <w:r>
        <w:t xml:space="preserve">If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0"/>
    <w:bookmarkStart w:id="21" w:name="the-infamous-historical-control"/>
    <w:p>
      <w:pPr>
        <w:pStyle w:val="Heading2"/>
      </w:pPr>
      <w:r>
        <w:t xml:space="preserve">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Historical controls have indeed been behind some absolute research disasters.</w:t>
      </w:r>
    </w:p>
    <w:p>
      <w:pPr>
        <w:pStyle w:val="BodyText"/>
      </w:pPr>
      <w:r>
        <w:t xml:space="preserve">Nevertheless, you will still see historical control designs in the literature. One study (Nishi 2023) compared the treatment with low-level laser therapy of 21 patients with Oral Mucositis from December 2022 to September 2023 to 96 control patients recruited from another study (Ohbayashi 2021) 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1"/>
    <w:bookmarkStart w:id="22" w:name="the-before-and-after-design"/>
    <w:p>
      <w:pPr>
        <w:pStyle w:val="Heading2"/>
      </w:pPr>
      <w:r>
        <w:t xml:space="preserve">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 (Kim 2020).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2"/>
    <w:bookmarkStart w:id="23" w:name="quasi-experiments-to-the-rescue"/>
    <w:p>
      <w:pPr>
        <w:pStyle w:val="Heading2"/>
      </w:pPr>
      <w:r>
        <w:t xml:space="preserve">Quasi-experiments to the rescue</w:t>
      </w:r>
    </w:p>
    <w:p>
      <w:pPr>
        <w:pStyle w:val="FirstParagraph"/>
      </w:pPr>
      <w:r>
        <w:t xml:space="preserve">You can improve the credibility of studies where the treatment and control groups are separated by time. These are not perfect studies. There are no perfect studies. They can compete, however, on an even playing field with randomized studies. They can provide evidence that is almost as persuasive, as a randomized trial and don’t suffer from the well-known limitations of randomized trials.</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 (Campbell 1988, 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3"/>
    <w:bookmarkStart w:id="27" w:name="interrupted-time-series"/>
    <w:p>
      <w:pPr>
        <w:pStyle w:val="Heading2"/>
      </w:pPr>
      <w:r>
        <w:t xml:space="preserve">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5" name="Picture"/>
            <a:graphic>
              <a:graphicData uri="http://schemas.openxmlformats.org/drawingml/2006/picture">
                <pic:pic>
                  <pic:nvPicPr>
                    <pic:cNvPr descr="experimentation-without-randomization_files/figure-docx/time-series-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 (Timm 2022) monitored patients biweekly in 2019 prior to the introduction of a system of electronic reminders and feedback. Monitoring continued throughout all of 2020. The second half of 2019 was compared to the second half of 2020, to avoid problems with transitioning and with seasonality.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7"/>
    <w:bookmarkStart w:id="31" w:name="phased-intervetions"/>
    <w:p>
      <w:pPr>
        <w:pStyle w:val="Heading2"/>
      </w:pPr>
      <w:r>
        <w:t xml:space="preserve">Phased intervetions</w:t>
      </w:r>
    </w:p>
    <w:p>
      <w:pPr>
        <w:pStyle w:val="FirstParagraph"/>
      </w:pPr>
      <w:r>
        <w:t xml:space="preserve">While a flat-jump-flat pattern for an interrupted time series is good news, you are still left with one concern. Did some other change, occurring at the same time as your intervention, interfere with your experiment? It could work both ways. It could produce a false positive result or it could mask something real.</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29" name="Picture"/>
            <a:graphic>
              <a:graphicData uri="http://schemas.openxmlformats.org/drawingml/2006/picture">
                <pic:pic>
                  <pic:nvPicPr>
                    <pic:cNvPr descr="experimentation-without-randomization_files/figure-docx/time-series-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You have to work harder if there are trends, but the work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 (Atia 2022).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1"/>
    <w:bookmarkStart w:id="35" w:name="withdrawal-design"/>
    <w:p>
      <w:pPr>
        <w:pStyle w:val="Heading2"/>
      </w:pPr>
      <w:r>
        <w:t xml:space="preserve">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3" name="Picture"/>
            <a:graphic>
              <a:graphicData uri="http://schemas.openxmlformats.org/drawingml/2006/picture">
                <pic:pic>
                  <pic:nvPicPr>
                    <pic:cNvPr descr="experimentation-without-randomization_files/figure-docx/time-series-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 (Jones 1997)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5"/>
    <w:bookmarkStart w:id="39" w:name="waiting-list-control-group"/>
    <w:p>
      <w:pPr>
        <w:pStyle w:val="Heading2"/>
      </w:pPr>
      <w:r>
        <w:t xml:space="preserve">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w:t>
      </w:r>
    </w:p>
    <w:p>
      <w:pPr>
        <w:pStyle w:val="BodyText"/>
      </w:pPr>
      <w:r>
        <w:drawing>
          <wp:inline>
            <wp:extent cx="4620126" cy="3696101"/>
            <wp:effectExtent b="0" l="0" r="0" t="0"/>
            <wp:docPr descr="" title="" id="37" name="Picture"/>
            <a:graphic>
              <a:graphicData uri="http://schemas.openxmlformats.org/drawingml/2006/picture">
                <pic:pic>
                  <pic:nvPicPr>
                    <pic:cNvPr descr="experimentation-without-randomization_files/figure-docx/time-series-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w:t>
      </w:r>
    </w:p>
    <w:p>
      <w:pPr>
        <w:pStyle w:val="BodyText"/>
      </w:pPr>
      <w:r>
        <w:t xml:space="preserve">A study of dental care practices used an Internet driven educational intervention to encourage providers to ask about tobacco use and to advise any smokers so identified to stop smoking (Houston 2008).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39"/>
    <w:bookmarkStart w:id="43" w:name="stepped-wedge-design"/>
    <w:p>
      <w:pPr>
        <w:pStyle w:val="Heading2"/>
      </w:pPr>
      <w:r>
        <w:t xml:space="preserve">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1" name="Picture"/>
            <a:graphic>
              <a:graphicData uri="http://schemas.openxmlformats.org/drawingml/2006/picture">
                <pic:pic>
                  <pic:nvPicPr>
                    <pic:cNvPr descr="experimentation-without-randomization_files/figure-docx/time-series-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 (Schafthuizen 2023).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suggestion for this decline and suggested an evaluation of barriers and facilitators was needed.</w:t>
      </w:r>
    </w:p>
    <w:bookmarkEnd w:id="43"/>
    <w:bookmarkStart w:id="53" w:name="regression-discontinuity"/>
    <w:p>
      <w:pPr>
        <w:pStyle w:val="Heading2"/>
      </w:pPr>
      <w:r>
        <w:t xml:space="preserve">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here a qualifying variable is used to decide controls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6 through 8 shows a hypothetical setting for a regression discontinuity design. A qualifying variable shows a relationship to the outcome (Figure 6). Patients scoring below a threshold are assigned to the treatment (Figure 7). In this hypothetical dataset, the treatment lifts all patients by a small amount. Then only patients near the threshold are selected for the regression discontinuity study (Figure 8).</w:t>
      </w:r>
    </w:p>
    <w:p>
      <w:pPr>
        <w:pStyle w:val="BodyText"/>
      </w:pPr>
      <w:r>
        <w:drawing>
          <wp:inline>
            <wp:extent cx="5151549" cy="2575774"/>
            <wp:effectExtent b="0" l="0" r="0" t="0"/>
            <wp:docPr descr="" title="" id="45" name="Picture"/>
            <a:graphic>
              <a:graphicData uri="http://schemas.openxmlformats.org/drawingml/2006/picture">
                <pic:pic>
                  <pic:nvPicPr>
                    <pic:cNvPr descr="images/regression-discontinuity-01.png" id="46" name="Picture"/>
                    <pic:cNvPicPr>
                      <a:picLocks noChangeArrowheads="1" noChangeAspect="1"/>
                    </pic:cNvPicPr>
                  </pic:nvPicPr>
                  <pic:blipFill>
                    <a:blip r:embed="rId44"/>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drawing>
          <wp:inline>
            <wp:extent cx="5151549" cy="2575774"/>
            <wp:effectExtent b="0" l="0" r="0" t="0"/>
            <wp:docPr descr="" title="" id="48" name="Picture"/>
            <a:graphic>
              <a:graphicData uri="http://schemas.openxmlformats.org/drawingml/2006/picture">
                <pic:pic>
                  <pic:nvPicPr>
                    <pic:cNvPr descr="images/regression-discontinuity-02.png" id="49" name="Picture"/>
                    <pic:cNvPicPr>
                      <a:picLocks noChangeArrowheads="1" noChangeAspect="1"/>
                    </pic:cNvPicPr>
                  </pic:nvPicPr>
                  <pic:blipFill>
                    <a:blip r:embed="rId47"/>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7. Allocation of patients to the intervention based on the qualifying variable.</w:t>
      </w:r>
    </w:p>
    <w:p>
      <w:pPr>
        <w:pStyle w:val="BodyText"/>
      </w:pPr>
      <w:r>
        <w:drawing>
          <wp:inline>
            <wp:extent cx="5151549" cy="2575774"/>
            <wp:effectExtent b="0" l="0" r="0" t="0"/>
            <wp:docPr descr="" title="" id="51" name="Picture"/>
            <a:graphic>
              <a:graphicData uri="http://schemas.openxmlformats.org/drawingml/2006/picture">
                <pic:pic>
                  <pic:nvPicPr>
                    <pic:cNvPr descr="images/regression-discontinuity-03.png" id="52" name="Picture"/>
                    <pic:cNvPicPr>
                      <a:picLocks noChangeArrowheads="1" noChangeAspect="1"/>
                    </pic:cNvPicPr>
                  </pic:nvPicPr>
                  <pic:blipFill>
                    <a:blip r:embed="rId50"/>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8. Removal of patients at the extremes.</w:t>
      </w:r>
    </w:p>
    <w:p>
      <w:pPr>
        <w:pStyle w:val="BodyText"/>
      </w:pPr>
      <w:r>
        <w:t xml:space="preserve">A regression discontinuity design was used to examine the extent to which Medicaid dental coverage reduced difficulty in accessing dental care (Roberts 2023).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53"/>
    <w:bookmarkStart w:id="54" w:name="how-many-evaluation-points-do-you-need"/>
    <w:p>
      <w:pPr>
        <w:pStyle w:val="Heading2"/>
      </w:pPr>
      <w:r>
        <w:t xml:space="preserve">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correlations among the time measurements, a much larger sample (25 or 50) might be needed.</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 (Davidson 2020). The pattern observed in the single self-biting patient is quite revealing, where changes correspond precisely to the times when the intervention is added (or removed).</w:t>
      </w:r>
    </w:p>
    <w:bookmarkEnd w:id="54"/>
    <w:bookmarkStart w:id="55" w:name="X44cd3428253b90967c71fd6e9b3113f9c0a5f99"/>
    <w:p>
      <w:pPr>
        <w:pStyle w:val="Heading2"/>
      </w:pPr>
      <w:r>
        <w:t xml:space="preserve">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rue enough, but the methods mentioned here will still be appropriate for these types of observational studies.</w:t>
      </w:r>
    </w:p>
    <w:p>
      <w:pPr>
        <w:pStyle w:val="BodyText"/>
      </w:pPr>
      <w:r>
        <w:t xml:space="preserve">Some interventions cannot be applied to one individual and not another. Examples include physical remodeling, software updates, and community-wide publicity campaigns. Sometimes an intervention is complex enough that care givers will have to make the changes for every patient rather than a randomly selected half.</w:t>
      </w:r>
    </w:p>
    <w:p>
      <w:pPr>
        <w:pStyle w:val="BodyText"/>
      </w:pPr>
      <w:r>
        <w:t xml:space="preserve">Sometimes, ethical or practical concerns require that everyone gets the new treatment, but you have control over the timing for each individual. Here a wait list control group or a stepped wedge design can help. These designs also help when patients will demand a new intervention, but they would tolerate a delay.</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If an intervention is not mandated by a higher authority, if it is easy to deliver alongside a control, randomization may be your best choice. Always make sure there is reasonable acceptance of randomization among both the caregivers and the patients.</w:t>
      </w:r>
    </w:p>
    <w:bookmarkEnd w:id="55"/>
    <w:bookmarkStart w:id="56" w:name="bibliography"/>
    <w:p>
      <w:pPr>
        <w:pStyle w:val="Heading2"/>
      </w:pPr>
      <w:r>
        <w:t xml:space="preserve">Bibliography</w:t>
      </w:r>
    </w:p>
    <w:p>
      <w:pPr>
        <w:pStyle w:val="FirstParagraph"/>
      </w:pPr>
      <w:r>
        <w:t xml:space="preserve">Atia J, Evison F, Gallier S, Pettler S, Garrick M, Ball S, Lester W, Morton S, Coleman J, Pankhurst T. Effectiveness of clinical decision support in controlling inappropriate red blood cell and platelet transfusions, speciality specific responses and behavioural change. BMC Med Inform Decis Mak. 2022 Dec 29;22(1):342. doi: 10.1186/s12911-022-02045-8. PMID: 36581868; PMCID: PMC9798655.</w:t>
      </w:r>
    </w:p>
    <w:p>
      <w:pPr>
        <w:pStyle w:val="BodyText"/>
      </w:pPr>
      <w:r>
        <w:t xml:space="preserve">Campbell, D. T. (1988). Methodology and epistemology for social science: Selected papers. (E. S. Overman, Ed.). University of Chicago Press.</w:t>
      </w:r>
    </w:p>
    <w:p>
      <w:pPr>
        <w:pStyle w:val="BodyText"/>
      </w:pPr>
      <w:r>
        <w:t xml:space="preserve">Davidson KW, Silverstein M, Cheung K, Paluch RA, Epstein LH. Experimental Designs to Optimize Treatments for Individuals: Personalized N-of-1 Trials. JAMA Pediatr. 2021 Apr 1;175(4):404-409. doi: 10.1001/jamapediatrics.2020.5801. PMID: 33587109; PMCID: PMC8351788.</w:t>
      </w:r>
    </w:p>
    <w:p>
      <w:pPr>
        <w:pStyle w:val="BodyText"/>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 BMC Health Serv Res. 2008 May 8;8:100. doi: 10.1186/1472-6963-8-100.</w:t>
      </w:r>
    </w:p>
    <w:p>
      <w:pPr>
        <w:pStyle w:val="BodyText"/>
      </w:pPr>
      <w:r>
        <w:t xml:space="preserve">Jones KM, Swearer SM, Friman PC. Relax and try this instead: abbreviated habit reversal for maladaptive self-biting. J Appl Behav Anal. 1997 Winter;30(4):697-9. doi: 10.1901/jaba.1997.30-697.</w:t>
      </w:r>
    </w:p>
    <w:p>
      <w:pPr>
        <w:pStyle w:val="BodyText"/>
      </w:pPr>
      <w:r>
        <w:t xml:space="preserve">Kim SY, Shin D, Kim HJ, Karm MH. Changes of knowledge and practical skills before and after retraining for basic life support: Focused on students of Dental School. Int J Med Sci. 2020 Oct 22;17(18):3082-3090. doi: 10.7150/ijms.47343.</w:t>
      </w:r>
    </w:p>
    <w:p>
      <w:pPr>
        <w:pStyle w:val="BodyText"/>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 J Pers Med. 2023 Nov; 13(11): 1603. doi: 10.3390/jpm13111603.</w:t>
      </w:r>
    </w:p>
    <w:p>
      <w:pPr>
        <w:pStyle w:val="BodyText"/>
      </w:pPr>
      <w:r>
        <w:t xml:space="preserve">Ohbayashi Y, Imataki O, Uemura M, Takeuchi A, Aoki S, Tanaka M, Nakai Y, Nakai F, Miyake M. Oral microorganisms and bloodstream infection in allogeneic hematopoietic stem cell transplantation. Clin Oral Investig. 2021 Jul;25(7):4359-4367. doi: 10.1007/s00784-020-03749-9.</w:t>
      </w:r>
    </w:p>
    <w:p>
      <w:pPr>
        <w:pStyle w:val="BodyText"/>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 Health Serv Res. 2023 Jun;58(3):589-598. doi: 10.1111/1475-6773.13981.</w:t>
      </w:r>
    </w:p>
    <w:p>
      <w:pPr>
        <w:pStyle w:val="BodyText"/>
      </w:pPr>
      <w:r>
        <w:t xml:space="preserve">Schafthuizen L, Spruit-Bentvelzen L, van Dijk M, van Rosmalen J, Ista E. Implementation of a nursing oral health care protocol in a university teaching hospital: A cluster-randomized stepped-wedge design. Int J Dent Hyg. 2023 Sep 18. doi: 10.1111/idh.12748. Epub ahead of print. PMID: 37722075.</w:t>
      </w:r>
    </w:p>
    <w:p>
      <w:pPr>
        <w:pStyle w:val="BodyText"/>
      </w:pPr>
      <w:r>
        <w:t xml:space="preserve">Timm LH, Farrag G, Wolf D, Baxmann M, Schwendicke F. Effect of electronic reminders on patients’ compliance during clear aligner treatment: an interrupted time series study. Sci Rep. 2022 Oct 5;12(1):16652. doi: 10.1038/s41598-022-20820-5.</w:t>
      </w:r>
    </w:p>
    <w:p>
      <w:pPr>
        <w:pStyle w:val="BodyText"/>
      </w:pPr>
      <w:r>
        <w:t xml:space="preserve">The Lucifer Effect: Understanding How Good People Turn Evil, by Philip Zimbardo.</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4-03-30T20:18:13Z</dcterms:created>
  <dcterms:modified xsi:type="dcterms:W3CDTF">2024-03-30T20: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